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B248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5F6BB2D4" w14:textId="77777777" w:rsidR="00AB2483" w:rsidRPr="00AB2483" w:rsidRDefault="00AB2483" w:rsidP="00AB248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hd w:val="clear" w:color="auto" w:fill="FFFFFF"/>
        <w:spacing w:before="100" w:beforeAutospacing="1" w:after="150" w:line="240" w:lineRule="auto"/>
        <w:ind w:left="720"/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</w:pPr>
      <w:r w:rsidRPr="00AB2483"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t xml:space="preserve">A </w:t>
      </w:r>
      <w:proofErr w:type="gramStart"/>
      <w:r w:rsidRPr="00AB2483"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t>fighter plane shooting asteroids</w:t>
      </w:r>
      <w:proofErr w:type="gramEnd"/>
      <w:r w:rsidRPr="00AB2483">
        <w:rPr>
          <w:rFonts w:ascii="Muli-Regular" w:eastAsia="Times New Roman" w:hAnsi="Muli-Regular" w:cs="Times New Roman"/>
          <w:color w:val="2D2D2D"/>
          <w:sz w:val="27"/>
          <w:szCs w:val="27"/>
          <w:lang w:val="en-US" w:eastAsia="en-US"/>
        </w:rPr>
        <w:t xml:space="preserve"> to save Earth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AB248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A23320D" w:rsidR="007B4A91" w:rsidRDefault="00AB2483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project to save earth</w:t>
      </w:r>
    </w:p>
    <w:p w14:paraId="3D632C61" w14:textId="77777777" w:rsidR="007B4A91" w:rsidRDefault="00AB248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54BAFC7" w:rsidR="007B4A91" w:rsidRDefault="007B4A91">
      <w:pPr>
        <w:ind w:left="720"/>
        <w:rPr>
          <w:sz w:val="28"/>
          <w:szCs w:val="28"/>
        </w:rPr>
      </w:pPr>
    </w:p>
    <w:p w14:paraId="6102F988" w14:textId="3D4E6EA7" w:rsidR="007B4A91" w:rsidRDefault="00AB2483">
      <w:pPr>
        <w:rPr>
          <w:sz w:val="28"/>
          <w:szCs w:val="28"/>
        </w:rPr>
      </w:pPr>
      <w:r>
        <w:t xml:space="preserve">The story of our game is to save earth a plane shooting asteroid to save earth </w:t>
      </w: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AB248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B248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B4D8ECC" w:rsidR="007B4A91" w:rsidRDefault="00AB248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ne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72C5C1C" w:rsidR="007B4A91" w:rsidRDefault="00AB248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oot to asteroid and the </w:t>
            </w:r>
            <w:r>
              <w:rPr>
                <w:sz w:val="28"/>
                <w:szCs w:val="28"/>
              </w:rPr>
              <w:t>asteroid</w:t>
            </w:r>
            <w:r>
              <w:rPr>
                <w:sz w:val="28"/>
                <w:szCs w:val="28"/>
              </w:rPr>
              <w:t xml:space="preserve"> will destroy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527CE5F" w:rsidR="007B4A91" w:rsidRDefault="00AB248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ne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11B73AB" w:rsidR="007B4A91" w:rsidRDefault="00AB248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to asteroid and the asteroid will destroy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A13984B" w:rsidR="007B4A91" w:rsidRDefault="00AB248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ne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53126E4" w:rsidR="007B4A91" w:rsidRDefault="00AB248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to asteroid and the asteroid will destroy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4895599" w:rsidR="007B4A91" w:rsidRDefault="00AB248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AB248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B248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B248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B248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65B7B6FC" w:rsidR="007B4A91" w:rsidRDefault="00AB2483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t>the plan of the game to make it more engaging is the animation and voice</w:t>
      </w:r>
      <w:bookmarkStart w:id="0" w:name="_GoBack"/>
      <w:bookmarkEnd w:id="0"/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li-Regular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2A83394"/>
    <w:multiLevelType w:val="multilevel"/>
    <w:tmpl w:val="F19A6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AB2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136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227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sk</cp:lastModifiedBy>
  <cp:revision>3</cp:revision>
  <dcterms:created xsi:type="dcterms:W3CDTF">2021-03-18T05:03:00Z</dcterms:created>
  <dcterms:modified xsi:type="dcterms:W3CDTF">2022-08-25T12:57:00Z</dcterms:modified>
</cp:coreProperties>
</file>